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A" w14:textId="7564F23C" w:rsidR="00173A24" w:rsidRDefault="009526BB" w:rsidP="008E12CC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3CADECA5" w14:textId="77777777" w:rsidR="008E12CC" w:rsidRPr="008E12CC" w:rsidRDefault="008E12CC" w:rsidP="008E12CC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</w:p>
    <w:p w14:paraId="0000000B" w14:textId="04095740" w:rsidR="00173A24" w:rsidRPr="008E12CC" w:rsidRDefault="009526BB" w:rsidP="008E12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E12CC">
        <w:rPr>
          <w:rFonts w:ascii="Muli" w:eastAsia="Muli" w:hAnsi="Muli" w:cs="Muli"/>
          <w:sz w:val="24"/>
          <w:szCs w:val="24"/>
        </w:rPr>
        <w:t>Java Script</w:t>
      </w:r>
      <w:r w:rsidRPr="008E12CC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0E72F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E12CC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50C9A43" w:rsidR="00173A24" w:rsidRPr="008E12C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E12CC" w:rsidRPr="008E12CC">
        <w:rPr>
          <w:b/>
          <w:bCs/>
          <w:color w:val="202124"/>
          <w:shd w:val="clear" w:color="auto" w:fill="FFFFFF"/>
        </w:rPr>
        <w:t xml:space="preserve"> </w:t>
      </w:r>
      <w:r w:rsidR="008E12CC" w:rsidRPr="008E12CC">
        <w:rPr>
          <w:color w:val="202124"/>
          <w:shd w:val="clear" w:color="auto" w:fill="FFFFFF"/>
        </w:rPr>
        <w:t>The div tag is</w:t>
      </w:r>
      <w:r w:rsidR="008E12CC" w:rsidRPr="008E12CC">
        <w:rPr>
          <w:color w:val="202124"/>
          <w:shd w:val="clear" w:color="auto" w:fill="FFFFFF"/>
        </w:rPr>
        <w:t xml:space="preserve"> used</w:t>
      </w:r>
      <w:r w:rsidR="008E12CC" w:rsidRPr="008E12CC">
        <w:rPr>
          <w:color w:val="202124"/>
          <w:shd w:val="clear" w:color="auto" w:fill="FFFFFF"/>
        </w:rPr>
        <w:t> in HTML to make divisions of content in the web page like (text, images, header, footer, navigation bar, etc). </w:t>
      </w:r>
      <w:proofErr w:type="spellStart"/>
      <w:r w:rsidR="008E12CC" w:rsidRPr="008E12CC">
        <w:rPr>
          <w:color w:val="202124"/>
          <w:shd w:val="clear" w:color="auto" w:fill="FFFFFF"/>
        </w:rPr>
        <w:t>Div</w:t>
      </w:r>
      <w:proofErr w:type="spellEnd"/>
      <w:r w:rsidR="008E12CC" w:rsidRPr="008E12CC">
        <w:rPr>
          <w:color w:val="202124"/>
          <w:shd w:val="clear" w:color="auto" w:fill="FFFFFF"/>
        </w:rPr>
        <w:t xml:space="preserve"> tag has both open(&lt;div&gt;) and closing (&lt;/div&gt;) tag and it is mandatory to close the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43F2CD" w14:textId="77777777" w:rsidR="008E12CC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E12CC" w:rsidRPr="008E12CC">
        <w:rPr>
          <w:color w:val="202124"/>
          <w:shd w:val="clear" w:color="auto" w:fill="FFFFFF"/>
        </w:rPr>
        <w:t>Relative - the element is positioned relative to its normal position.</w:t>
      </w:r>
    </w:p>
    <w:p w14:paraId="00000024" w14:textId="38C67B31" w:rsidR="00173A24" w:rsidRDefault="008E12CC" w:rsidP="008E12CC">
      <w:pPr>
        <w:spacing w:line="240" w:lineRule="auto"/>
        <w:ind w:firstLine="720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 </w:t>
      </w:r>
      <w:r w:rsidRPr="008E12CC">
        <w:rPr>
          <w:color w:val="202124"/>
          <w:shd w:val="clear" w:color="auto" w:fill="FFFFFF"/>
        </w:rPr>
        <w:t> Absolute - the element is positioned absolutely to its first positioned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2572FA5" w14:textId="77777777" w:rsidR="008E12CC" w:rsidRPr="008E12CC" w:rsidRDefault="009526BB" w:rsidP="008E12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8E12CC" w:rsidRPr="008E12CC">
        <w:rPr>
          <w:color w:val="202124"/>
          <w:shd w:val="clear" w:color="auto" w:fill="FFFFFF"/>
        </w:rPr>
        <w:t>The opacity property in CSS specifies how transparent an element is. Opacity has a default initial value of 1 (100% opaque). Opacity is not inherited, but because the parent has opacity that applies to everything within it.</w:t>
      </w:r>
    </w:p>
    <w:p w14:paraId="0000002B" w14:textId="75CBA53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80DE5E8" w14:textId="77777777" w:rsidR="008E12CC" w:rsidRPr="008E12CC" w:rsidRDefault="009526BB" w:rsidP="008E12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E12CC" w:rsidRPr="008E12CC">
        <w:rPr>
          <w:rStyle w:val="hgkelc"/>
          <w:color w:val="202124"/>
          <w:shd w:val="clear" w:color="auto" w:fill="FFFFFF"/>
        </w:rPr>
        <w:t>For React Native, for the programming language - you need JavaScript or a slightly different take on JavaScript which mixes JavaScript and HTML type syntax called JSX.</w:t>
      </w:r>
    </w:p>
    <w:p w14:paraId="00000033" w14:textId="6839A75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011E58" w14:textId="77777777" w:rsidR="008E12CC" w:rsidRDefault="009526BB" w:rsidP="008E12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E12CC">
        <w:rPr>
          <w:rFonts w:ascii="Muli" w:eastAsia="Muli" w:hAnsi="Muli" w:cs="Muli"/>
          <w:sz w:val="24"/>
          <w:szCs w:val="24"/>
        </w:rPr>
        <w:t>Expo online editor</w:t>
      </w:r>
    </w:p>
    <w:p w14:paraId="00000039" w14:textId="2EF605B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6445EAB" w14:textId="76DFACF4" w:rsidR="008E12CC" w:rsidRDefault="009526BB" w:rsidP="008E12CC">
      <w:pPr>
        <w:pStyle w:val="ListParagraph"/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E12CC" w:rsidRPr="008E12C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E12CC">
        <w:rPr>
          <w:rFonts w:ascii="Muli" w:eastAsia="Muli" w:hAnsi="Muli" w:cs="Muli"/>
          <w:sz w:val="24"/>
          <w:szCs w:val="24"/>
        </w:rPr>
        <w:t>steps to test your first designed app in the online editor on mobile</w:t>
      </w:r>
      <w:r w:rsidR="008E12CC">
        <w:rPr>
          <w:rFonts w:ascii="Muli" w:eastAsia="Muli" w:hAnsi="Muli" w:cs="Muli"/>
          <w:sz w:val="24"/>
          <w:szCs w:val="24"/>
        </w:rPr>
        <w:t xml:space="preserve"> are-</w:t>
      </w:r>
    </w:p>
    <w:p w14:paraId="2AE0423C" w14:textId="10F65C6C" w:rsidR="008E12CC" w:rsidRDefault="008E12CC" w:rsidP="008E12C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Download expo app from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playstore</w:t>
      </w:r>
      <w:proofErr w:type="spellEnd"/>
    </w:p>
    <w:p w14:paraId="7859B490" w14:textId="77777777" w:rsidR="008E12CC" w:rsidRDefault="008E12CC" w:rsidP="008E12C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pen it</w:t>
      </w:r>
    </w:p>
    <w:p w14:paraId="2470DE11" w14:textId="15F51101" w:rsidR="008E12CC" w:rsidRDefault="008E12CC" w:rsidP="008E12C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ign up with expo on your </w:t>
      </w:r>
      <w:r>
        <w:rPr>
          <w:rFonts w:ascii="Muli" w:eastAsia="Muli" w:hAnsi="Muli" w:cs="Muli"/>
          <w:sz w:val="24"/>
          <w:szCs w:val="24"/>
          <w:u w:val="single"/>
        </w:rPr>
        <w:t>browser</w:t>
      </w:r>
    </w:p>
    <w:p w14:paraId="1903FF6E" w14:textId="77777777" w:rsidR="008E12CC" w:rsidRDefault="008E12CC" w:rsidP="008E12C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Make a project</w:t>
      </w:r>
    </w:p>
    <w:p w14:paraId="496ADCDA" w14:textId="77777777" w:rsidR="008E12CC" w:rsidRDefault="008E12CC" w:rsidP="008E12C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lick connect your device </w:t>
      </w:r>
    </w:p>
    <w:p w14:paraId="23A77263" w14:textId="77777777" w:rsidR="008E12CC" w:rsidRDefault="008E12CC" w:rsidP="008E12C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n mobile click scan QR code</w:t>
      </w:r>
    </w:p>
    <w:p w14:paraId="69DBF59C" w14:textId="77777777" w:rsidR="008E12CC" w:rsidRDefault="008E12CC" w:rsidP="008E12C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it</w:t>
      </w:r>
    </w:p>
    <w:p w14:paraId="00000041" w14:textId="366A63F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C8AEC0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833ED">
        <w:t>‘render()’ function simply displays whatever components are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65C0BB6" w14:textId="3280A8AC" w:rsidR="008E12CC" w:rsidRPr="008E12CC" w:rsidRDefault="009526BB" w:rsidP="008E12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E12CC" w:rsidRPr="008E12CC">
        <w:rPr>
          <w:color w:val="202124"/>
          <w:shd w:val="clear" w:color="auto" w:fill="FFFFFF"/>
        </w:rPr>
        <w:t xml:space="preserve"> </w:t>
      </w:r>
      <w:r w:rsidR="008E12CC" w:rsidRPr="008E12CC">
        <w:rPr>
          <w:color w:val="202124"/>
          <w:shd w:val="clear" w:color="auto" w:fill="FFFFFF"/>
        </w:rPr>
        <w:t>Whatever a function component returns is rendered as a React element. React elements let you describe what you want to see on the screen.</w:t>
      </w:r>
    </w:p>
    <w:p w14:paraId="00000054" w14:textId="343A0FE6" w:rsidR="00173A24" w:rsidRPr="008E12CC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20E9788" w14:textId="2517F249" w:rsidR="00124D21" w:rsidRDefault="009526BB" w:rsidP="00124D2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4D21">
        <w:rPr>
          <w:rFonts w:ascii="Muli" w:eastAsia="Muli" w:hAnsi="Muli" w:cs="Muli"/>
          <w:sz w:val="24"/>
          <w:szCs w:val="24"/>
        </w:rPr>
        <w:t xml:space="preserve">Render </w:t>
      </w:r>
      <w:r w:rsidR="00124D21">
        <w:rPr>
          <w:rFonts w:ascii="Muli" w:eastAsia="Muli" w:hAnsi="Muli" w:cs="Muli"/>
          <w:sz w:val="24"/>
          <w:szCs w:val="24"/>
        </w:rPr>
        <w:t>,</w:t>
      </w:r>
      <w:r w:rsidR="00124D21">
        <w:rPr>
          <w:rFonts w:ascii="Muli" w:eastAsia="Muli" w:hAnsi="Muli" w:cs="Muli"/>
          <w:sz w:val="24"/>
          <w:szCs w:val="24"/>
        </w:rPr>
        <w:t>View</w:t>
      </w:r>
      <w:r w:rsidR="00124D21">
        <w:rPr>
          <w:rFonts w:ascii="Muli" w:eastAsia="Muli" w:hAnsi="Muli" w:cs="Muli"/>
          <w:sz w:val="24"/>
          <w:szCs w:val="24"/>
        </w:rPr>
        <w:t xml:space="preserve"> ,</w:t>
      </w:r>
      <w:r w:rsidR="00124D21">
        <w:rPr>
          <w:rFonts w:ascii="Muli" w:eastAsia="Muli" w:hAnsi="Muli" w:cs="Muli"/>
          <w:sz w:val="24"/>
          <w:szCs w:val="24"/>
        </w:rPr>
        <w:t>Button</w:t>
      </w:r>
      <w:r w:rsidR="00124D21">
        <w:rPr>
          <w:rFonts w:ascii="Muli" w:eastAsia="Muli" w:hAnsi="Muli" w:cs="Muli"/>
          <w:sz w:val="24"/>
          <w:szCs w:val="24"/>
        </w:rPr>
        <w:t xml:space="preserve"> ,</w:t>
      </w:r>
      <w:r w:rsidR="00124D21">
        <w:rPr>
          <w:rFonts w:ascii="Muli" w:eastAsia="Muli" w:hAnsi="Muli" w:cs="Muli"/>
          <w:sz w:val="24"/>
          <w:szCs w:val="24"/>
        </w:rPr>
        <w:t>Return</w:t>
      </w:r>
    </w:p>
    <w:p w14:paraId="0000005D" w14:textId="14D826C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CB31114"/>
    <w:multiLevelType w:val="hybridMultilevel"/>
    <w:tmpl w:val="C37CEB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4D21"/>
    <w:rsid w:val="00173A24"/>
    <w:rsid w:val="005833ED"/>
    <w:rsid w:val="008E12CC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8E12CC"/>
  </w:style>
  <w:style w:type="paragraph" w:styleId="ListParagraph">
    <w:name w:val="List Paragraph"/>
    <w:basedOn w:val="Normal"/>
    <w:uiPriority w:val="34"/>
    <w:qFormat/>
    <w:rsid w:val="008E12CC"/>
    <w:pPr>
      <w:ind w:left="720"/>
      <w:contextualSpacing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9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dransh singh</cp:lastModifiedBy>
  <cp:revision>4</cp:revision>
  <dcterms:created xsi:type="dcterms:W3CDTF">2021-01-06T05:46:00Z</dcterms:created>
  <dcterms:modified xsi:type="dcterms:W3CDTF">2022-02-13T04:09:00Z</dcterms:modified>
</cp:coreProperties>
</file>